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C653D"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7198576F" w:rsidR="00B04F68" w:rsidRPr="0087316C" w:rsidRDefault="00426B14" w:rsidP="00B04F68">
      <w:pPr>
        <w:pStyle w:val="BulletList"/>
        <w:ind w:left="360" w:hanging="270"/>
      </w:pPr>
      <w:r>
        <w:t>Oil Production</w:t>
      </w:r>
    </w:p>
    <w:p w14:paraId="2CAF502B" w14:textId="25D5B414" w:rsidR="00B04F68" w:rsidRPr="0087316C" w:rsidRDefault="00426B14" w:rsidP="00B04F68">
      <w:pPr>
        <w:pStyle w:val="BulletList"/>
        <w:ind w:left="360" w:hanging="270"/>
      </w:pPr>
      <w:r>
        <w:t>Flow Assurance and Process</w:t>
      </w:r>
    </w:p>
    <w:p w14:paraId="6F11E32B" w14:textId="56BDDBE7" w:rsidR="00571C67" w:rsidRDefault="00571C67" w:rsidP="00571C67">
      <w:pPr>
        <w:pStyle w:val="BulletList"/>
        <w:ind w:left="360" w:hanging="270"/>
      </w:pPr>
      <w:r w:rsidRPr="0087316C">
        <w:t>Sub</w:t>
      </w:r>
      <w:r w:rsidR="00274881">
        <w:t>surface and surface</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3F21E27B" w14:textId="283B09A4" w:rsidR="00DF07D9" w:rsidRDefault="00591871" w:rsidP="00C56C08">
      <w:pPr>
        <w:pStyle w:val="BulletList"/>
        <w:ind w:left="360" w:hanging="270"/>
      </w:pPr>
      <w:r>
        <w:t>Machine Learning</w:t>
      </w:r>
    </w:p>
    <w:p w14:paraId="145FD215" w14:textId="783BFB18" w:rsidR="00CF7B33" w:rsidRDefault="00FE1F24" w:rsidP="00C56C08">
      <w:pPr>
        <w:pStyle w:val="BulletList"/>
        <w:ind w:left="360" w:hanging="270"/>
      </w:pPr>
      <w:r>
        <w:t>Deep Learning (</w:t>
      </w:r>
      <w:r w:rsidR="0041658B">
        <w:t>Keras, Tensorflow</w:t>
      </w:r>
      <w:r>
        <w:t>)</w:t>
      </w:r>
    </w:p>
    <w:p w14:paraId="301CC42D" w14:textId="23CE29B2" w:rsidR="00390A05" w:rsidRDefault="00390A05" w:rsidP="00C56C08">
      <w:pPr>
        <w:pStyle w:val="BulletList"/>
        <w:ind w:left="360" w:hanging="270"/>
      </w:pPr>
      <w:r>
        <w:t>Classification and Clustering</w:t>
      </w:r>
    </w:p>
    <w:p w14:paraId="16275045" w14:textId="6B0CFFC3" w:rsidR="00390A05" w:rsidRDefault="00390A05" w:rsidP="00C56C08">
      <w:pPr>
        <w:pStyle w:val="BulletList"/>
        <w:ind w:left="360" w:hanging="270"/>
      </w:pPr>
      <w:r>
        <w:t>Regression and Time Series</w:t>
      </w:r>
    </w:p>
    <w:p w14:paraId="7E45F3B8" w14:textId="4F69A71A" w:rsidR="00390A05" w:rsidRDefault="00390A05" w:rsidP="00390A05">
      <w:pPr>
        <w:pStyle w:val="BulletList"/>
        <w:ind w:left="360" w:hanging="270"/>
      </w:pPr>
      <w:r>
        <w:t>Pandas, Scikit-learn, Scipy, NumPy, Spark, Hadoop</w:t>
      </w:r>
    </w:p>
    <w:p w14:paraId="233C7C7E" w14:textId="0B32A729" w:rsidR="00503491" w:rsidRDefault="00503491" w:rsidP="00390A05">
      <w:pPr>
        <w:pStyle w:val="BulletList"/>
        <w:ind w:left="360" w:hanging="270"/>
      </w:pPr>
      <w:r>
        <w:t>CNN, RNN, LSTM</w:t>
      </w:r>
    </w:p>
    <w:p w14:paraId="511A2203" w14:textId="197D553E" w:rsidR="00390A05" w:rsidRDefault="00390A05" w:rsidP="00390A05">
      <w:pPr>
        <w:pStyle w:val="BulletList"/>
        <w:ind w:left="360" w:hanging="270"/>
      </w:pPr>
      <w:r>
        <w:t>Data Visualization (Matplotlib, Seaborn, Folium)</w:t>
      </w:r>
    </w:p>
    <w:p w14:paraId="026E1176" w14:textId="77777777" w:rsidR="00390A05" w:rsidRPr="00C56C08" w:rsidRDefault="00390A05" w:rsidP="00390A05">
      <w:pPr>
        <w:pStyle w:val="BulletList"/>
        <w:ind w:left="360" w:hanging="270"/>
      </w:pPr>
      <w:r w:rsidRPr="00C56C08">
        <w:t xml:space="preserve">Python, </w:t>
      </w:r>
      <w:r>
        <w:t xml:space="preserve">SQL, </w:t>
      </w:r>
      <w:r w:rsidRPr="00C56C08">
        <w:t xml:space="preserve">Java, C++, VBA, </w:t>
      </w:r>
      <w:r>
        <w:t xml:space="preserve">JSON, </w:t>
      </w:r>
      <w:r w:rsidRPr="00C56C08">
        <w:t>Matlab</w:t>
      </w:r>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738A9603" w:rsidR="00781832" w:rsidRPr="0087316C" w:rsidRDefault="00155677" w:rsidP="00757724">
      <w:pPr>
        <w:pStyle w:val="BodyText"/>
      </w:pPr>
      <w:bookmarkStart w:id="0"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field development, </w:t>
      </w:r>
      <w:r w:rsidRPr="0087316C">
        <w:t>process engineering</w:t>
      </w:r>
      <w:r w:rsidR="00EB4066">
        <w:t>, and</w:t>
      </w:r>
      <w:r w:rsidR="00526A5F">
        <w:t xml:space="preserve"> </w:t>
      </w:r>
      <w:r w:rsidR="00AC2E46">
        <w:t xml:space="preserve">anomaly </w:t>
      </w:r>
      <w:r w:rsidR="00EB4066">
        <w:t>detection</w:t>
      </w:r>
      <w:r w:rsidRPr="0087316C">
        <w:t xml:space="preserve">. As a </w:t>
      </w:r>
      <w:r w:rsidR="00A95957" w:rsidRPr="0087316C">
        <w:t>subject matter expert</w:t>
      </w:r>
      <w:r w:rsidRPr="0087316C">
        <w:t xml:space="preserve">, provides </w:t>
      </w:r>
      <w:r w:rsidR="00E1426D">
        <w:t>machine learning</w:t>
      </w:r>
      <w:r w:rsidRPr="0087316C">
        <w:t xml:space="preserve">, technical and simulation support for </w:t>
      </w:r>
      <w:r w:rsidR="00DD320A" w:rsidRPr="0087316C">
        <w:t xml:space="preserve">production, </w:t>
      </w:r>
      <w:r w:rsidR="00956A0D">
        <w:t>and</w:t>
      </w:r>
      <w:r w:rsidRPr="0087316C">
        <w:t xml:space="preserve"> upstream facilities. </w:t>
      </w:r>
      <w:r w:rsidR="00F1767E">
        <w:t>P</w:t>
      </w:r>
      <w:r w:rsidRPr="0087316C">
        <w:t xml:space="preserve">roven track record </w:t>
      </w:r>
      <w:r w:rsidR="00F1767E">
        <w:t>of</w:t>
      </w:r>
      <w:r w:rsidRPr="0087316C">
        <w:t xml:space="preserve"> new technology development and </w:t>
      </w:r>
      <w:r w:rsidR="008E28A2" w:rsidRPr="0087316C">
        <w:t>deployment</w:t>
      </w:r>
      <w:r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6D0026CD" w:rsidR="00C04149" w:rsidRPr="0087316C" w:rsidRDefault="00C04149" w:rsidP="002E6604">
      <w:pPr>
        <w:pStyle w:val="Heading2"/>
      </w:pPr>
      <w:r w:rsidRPr="0087316C">
        <w:t xml:space="preserve">Senior </w:t>
      </w:r>
      <w:r w:rsidR="007E3D63">
        <w:t>Lead</w:t>
      </w:r>
      <w:r w:rsidR="00E1426D">
        <w:t>,</w:t>
      </w:r>
      <w:r w:rsidR="00A17E23">
        <w:t xml:space="preserve"> </w:t>
      </w:r>
      <w:r w:rsidR="00C55D36" w:rsidRPr="0087316C">
        <w:t>Flow Assurance</w:t>
      </w:r>
      <w:r w:rsidR="00E1426D">
        <w:t xml:space="preserve"> and Data Science</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63721EE7"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D3A5B">
        <w:rPr>
          <w:lang w:val="en-GB"/>
        </w:rPr>
        <w:t xml:space="preserve">data science and </w:t>
      </w:r>
      <w:r w:rsidR="00C3542B">
        <w:rPr>
          <w:lang w:val="en-GB"/>
        </w:rPr>
        <w:t>production system</w:t>
      </w:r>
      <w:r w:rsidR="00AD3A5B">
        <w:rPr>
          <w:lang w:val="en-GB"/>
        </w:rPr>
        <w:t xml:space="preserve"> modeling</w:t>
      </w:r>
      <w:r w:rsidR="00075ED1" w:rsidRPr="0087316C">
        <w:rPr>
          <w:lang w:val="en-GB"/>
        </w:rPr>
        <w:t>.</w:t>
      </w:r>
      <w:r w:rsidR="00142DE2" w:rsidRPr="0087316C">
        <w:rPr>
          <w:lang w:val="en-GB"/>
        </w:rPr>
        <w:t xml:space="preserve"> </w:t>
      </w:r>
      <w:r w:rsidR="00861291" w:rsidRPr="0087316C">
        <w:rPr>
          <w:lang w:val="en-GB"/>
        </w:rPr>
        <w:t xml:space="preserve"> </w:t>
      </w:r>
      <w:r w:rsidR="00230B7A">
        <w:rPr>
          <w:noProof w:val="0"/>
          <w:lang w:val="en-GB"/>
        </w:rPr>
        <w:t>Develop</w:t>
      </w:r>
      <w:r w:rsidR="00150F6F">
        <w:rPr>
          <w:noProof w:val="0"/>
          <w:lang w:val="en-GB"/>
        </w:rPr>
        <w:t xml:space="preserve"> </w:t>
      </w:r>
      <w:r w:rsidR="00230B7A">
        <w:rPr>
          <w:noProof w:val="0"/>
          <w:lang w:val="en-GB"/>
        </w:rPr>
        <w:t>Python data processing packages</w:t>
      </w:r>
      <w:r w:rsidR="007E79A4" w:rsidRPr="0087316C">
        <w:rPr>
          <w:noProof w:val="0"/>
          <w:lang w:val="en-GB"/>
        </w:rPr>
        <w:t>.</w:t>
      </w:r>
      <w:r w:rsidR="00230B7A">
        <w:rPr>
          <w:noProof w:val="0"/>
          <w:lang w:val="en-GB"/>
        </w:rPr>
        <w:t xml:space="preserve"> Implement Machine Learning tech</w:t>
      </w:r>
      <w:r w:rsidR="00036CED">
        <w:rPr>
          <w:noProof w:val="0"/>
          <w:lang w:val="en-GB"/>
        </w:rPr>
        <w:t>n</w:t>
      </w:r>
      <w:r w:rsidR="00230B7A">
        <w:rPr>
          <w:noProof w:val="0"/>
          <w:lang w:val="en-GB"/>
        </w:rPr>
        <w:t xml:space="preserve">iques in multiphase </w:t>
      </w:r>
      <w:r w:rsidR="00AD3A5B">
        <w:rPr>
          <w:noProof w:val="0"/>
          <w:lang w:val="en-GB"/>
        </w:rPr>
        <w:t xml:space="preserve">data analysis. </w:t>
      </w:r>
      <w:r w:rsidR="00DA5368">
        <w:rPr>
          <w:noProof w:val="0"/>
          <w:lang w:val="en-GB"/>
        </w:rPr>
        <w:t>Plan</w:t>
      </w:r>
      <w:r w:rsidR="007050B1">
        <w:rPr>
          <w:noProof w:val="0"/>
          <w:lang w:val="en-GB"/>
        </w:rPr>
        <w:t xml:space="preserve"> and execute flow assurance </w:t>
      </w:r>
      <w:r w:rsidR="00354AB4">
        <w:rPr>
          <w:noProof w:val="0"/>
          <w:lang w:val="en-GB"/>
        </w:rPr>
        <w:t>and data analy</w:t>
      </w:r>
      <w:r w:rsidR="00956A0D">
        <w:rPr>
          <w:noProof w:val="0"/>
          <w:lang w:val="en-GB"/>
        </w:rPr>
        <w:t>sis</w:t>
      </w:r>
      <w:r w:rsidR="00354AB4">
        <w:rPr>
          <w:noProof w:val="0"/>
          <w:lang w:val="en-GB"/>
        </w:rPr>
        <w:t xml:space="preserve"> </w:t>
      </w:r>
      <w:r w:rsidR="007050B1">
        <w:rPr>
          <w:noProof w:val="0"/>
          <w:lang w:val="en-GB"/>
        </w:rPr>
        <w:t xml:space="preserve">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data process</w:t>
      </w:r>
      <w:r w:rsidR="00956A0D">
        <w:rPr>
          <w:lang w:val="en-GB"/>
        </w:rPr>
        <w:t>ing</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Create a Python tool kit to automate Pipesim simulations. </w:t>
      </w:r>
      <w:r w:rsidR="00AD3A5B" w:rsidRPr="0087316C">
        <w:rPr>
          <w:noProof w:val="0"/>
          <w:lang w:val="en-GB"/>
        </w:rPr>
        <w:t xml:space="preserve"> Interface with subsurface and facilities engineers to optimize production for the whole life 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FA08EB" w:rsidRDefault="00E740DE" w:rsidP="002E6604">
      <w:pPr>
        <w:pStyle w:val="Heading4"/>
        <w:rPr>
          <w:b w:val="0"/>
        </w:rPr>
      </w:pPr>
      <w:r w:rsidRPr="00FA08EB">
        <w:rPr>
          <w:b w:val="0"/>
        </w:rPr>
        <w:t xml:space="preserve">Selected </w:t>
      </w:r>
      <w:r w:rsidR="00FA08EB" w:rsidRPr="00FA08EB">
        <w:rPr>
          <w:b w:val="0"/>
        </w:rPr>
        <w:t xml:space="preserve">Data Science </w:t>
      </w:r>
      <w:r w:rsidRPr="00FA08EB">
        <w:rPr>
          <w:b w:val="0"/>
        </w:rPr>
        <w:t>Projects:</w:t>
      </w:r>
    </w:p>
    <w:p w14:paraId="4F343678" w14:textId="409A046F" w:rsidR="005220DD" w:rsidRDefault="005220DD" w:rsidP="005220DD">
      <w:pPr>
        <w:pStyle w:val="Heading4"/>
      </w:pPr>
      <w:r>
        <w:t>Shale Gas Production Prediction</w:t>
      </w:r>
      <w:bookmarkStart w:id="1" w:name="_GoBack"/>
      <w:bookmarkEnd w:id="1"/>
    </w:p>
    <w:p w14:paraId="211A730F" w14:textId="68855180"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Tuned the model to achieve the R-2 s</w:t>
      </w:r>
      <w:r w:rsidR="00D43CE6">
        <w:rPr>
          <w:rFonts w:cs="Arial"/>
          <w:noProof/>
          <w:color w:val="000000" w:themeColor="text1"/>
          <w:lang w:val="en-GB"/>
        </w:rPr>
        <w:t>co</w:t>
      </w:r>
      <w:r>
        <w:rPr>
          <w:rFonts w:cs="Arial"/>
          <w:noProof/>
          <w:color w:val="000000" w:themeColor="text1"/>
          <w:lang w:val="en-GB"/>
        </w:rPr>
        <w:t>re above .95</w:t>
      </w:r>
      <w:r w:rsidR="005220DD">
        <w:rPr>
          <w:rFonts w:cs="Arial"/>
          <w:noProof/>
          <w:color w:val="000000" w:themeColor="text1"/>
          <w:lang w:val="en-GB"/>
        </w:rPr>
        <w:t xml:space="preserve"> </w:t>
      </w:r>
    </w:p>
    <w:p w14:paraId="184AED0A" w14:textId="62D0F9C9" w:rsidR="00981BD2" w:rsidRDefault="00981BD2" w:rsidP="00981BD2">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7E0D51">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7E0D51">
      <w:pPr>
        <w:pStyle w:val="Heading4"/>
      </w:pPr>
      <w:r>
        <w:t>Shale Well</w:t>
      </w:r>
      <w:r w:rsidR="00B742FC">
        <w:t xml:space="preserve">head Pressure and </w:t>
      </w:r>
      <w:r w:rsidR="00D7634E">
        <w:t xml:space="preserve">Liquid Holdup </w:t>
      </w:r>
      <w:r w:rsidR="0033229D">
        <w:t>Estimation Using Machine Learning</w:t>
      </w:r>
    </w:p>
    <w:p w14:paraId="25A6BB33" w14:textId="22DA836D" w:rsidR="00086A9E" w:rsidRPr="000503DD"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0EB643A8" w14:textId="331EC567" w:rsidR="007E0D51" w:rsidRDefault="00FF7614" w:rsidP="007E0D51">
      <w:pPr>
        <w:pStyle w:val="Heading4"/>
      </w:pPr>
      <w:r>
        <w:t>Ad</w:t>
      </w:r>
      <w:r w:rsidR="001E1E63">
        <w:t xml:space="preserve">jacent Well </w:t>
      </w:r>
      <w:r w:rsidR="00310450">
        <w:t>Flow Rate</w:t>
      </w:r>
      <w:r w:rsidR="00ED7971">
        <w:t xml:space="preserve"> Estimation</w:t>
      </w:r>
      <w:r w:rsidR="00310450">
        <w:t xml:space="preserve"> </w:t>
      </w:r>
      <w:r w:rsidR="008F174D">
        <w:t>at Late Life</w:t>
      </w:r>
      <w:r w:rsidR="007E0D51">
        <w:t xml:space="preserve"> </w:t>
      </w:r>
    </w:p>
    <w:p w14:paraId="09D7E718" w14:textId="73309DD1" w:rsidR="00D365CF" w:rsidRDefault="005312CE" w:rsidP="007E0D51">
      <w:pPr>
        <w:ind w:left="180"/>
      </w:pPr>
      <w:r>
        <w:rPr>
          <w:rFonts w:cs="Arial"/>
          <w:noProof/>
          <w:color w:val="000000" w:themeColor="text1"/>
          <w:lang w:val="en-GB"/>
        </w:rPr>
        <w:t xml:space="preserve">Tested </w:t>
      </w:r>
      <w:r w:rsidR="002A3A22">
        <w:rPr>
          <w:rFonts w:cs="Arial"/>
          <w:noProof/>
          <w:color w:val="000000" w:themeColor="text1"/>
          <w:lang w:val="en-GB"/>
        </w:rPr>
        <w:t xml:space="preserve">Deep </w:t>
      </w:r>
      <w:r w:rsidR="00903095">
        <w:rPr>
          <w:rFonts w:cs="Arial"/>
          <w:noProof/>
          <w:color w:val="000000" w:themeColor="text1"/>
          <w:lang w:val="en-GB"/>
        </w:rPr>
        <w:t>N</w:t>
      </w:r>
      <w:r w:rsidR="00886FD3">
        <w:rPr>
          <w:rFonts w:cs="Arial"/>
          <w:noProof/>
          <w:color w:val="000000" w:themeColor="text1"/>
        </w:rPr>
        <w:t xml:space="preserve">eural </w:t>
      </w:r>
      <w:r w:rsidR="00903095">
        <w:rPr>
          <w:rFonts w:cs="Arial"/>
          <w:noProof/>
          <w:color w:val="000000" w:themeColor="text1"/>
        </w:rPr>
        <w:t>N</w:t>
      </w:r>
      <w:r w:rsidR="00886FD3">
        <w:rPr>
          <w:rFonts w:cs="Arial"/>
          <w:noProof/>
          <w:color w:val="000000" w:themeColor="text1"/>
        </w:rPr>
        <w:t xml:space="preserve">etwork, </w:t>
      </w:r>
      <w:r w:rsidR="009C7380">
        <w:rPr>
          <w:rFonts w:cs="Arial"/>
          <w:noProof/>
          <w:color w:val="000000" w:themeColor="text1"/>
        </w:rPr>
        <w:t>Gradient Boosting, Random Forest</w:t>
      </w:r>
      <w:r w:rsidR="00903095">
        <w:rPr>
          <w:rFonts w:cs="Arial"/>
          <w:noProof/>
          <w:color w:val="000000" w:themeColor="text1"/>
        </w:rPr>
        <w:t>, SV</w:t>
      </w:r>
      <w:r w:rsidR="0099027F">
        <w:rPr>
          <w:rFonts w:cs="Arial"/>
          <w:noProof/>
          <w:color w:val="000000" w:themeColor="text1"/>
        </w:rPr>
        <w:t>R</w:t>
      </w:r>
      <w:r w:rsidR="00903095">
        <w:rPr>
          <w:rFonts w:cs="Arial"/>
          <w:noProof/>
          <w:color w:val="000000" w:themeColor="text1"/>
        </w:rPr>
        <w:t xml:space="preserve">, SGD Ridge Regression </w:t>
      </w:r>
      <w:r w:rsidR="002A3A22">
        <w:rPr>
          <w:rFonts w:cs="Arial"/>
          <w:noProof/>
          <w:color w:val="000000" w:themeColor="text1"/>
        </w:rPr>
        <w:t xml:space="preserve">methods </w:t>
      </w:r>
      <w:r w:rsidR="00903095">
        <w:rPr>
          <w:rFonts w:cs="Arial"/>
          <w:noProof/>
          <w:color w:val="000000" w:themeColor="text1"/>
        </w:rPr>
        <w:t>to estimate the ad</w:t>
      </w:r>
      <w:r w:rsidR="00844E80">
        <w:rPr>
          <w:rFonts w:cs="Arial"/>
          <w:noProof/>
          <w:color w:val="000000" w:themeColor="text1"/>
        </w:rPr>
        <w:t xml:space="preserve">jacent well flow rates. </w:t>
      </w:r>
      <w:r w:rsidR="0040185F">
        <w:rPr>
          <w:rFonts w:cs="Arial"/>
          <w:noProof/>
          <w:color w:val="000000" w:themeColor="text1"/>
        </w:rPr>
        <w:t>O</w:t>
      </w:r>
      <w:r w:rsidR="002A3A22">
        <w:rPr>
          <w:rFonts w:cs="Arial"/>
          <w:noProof/>
          <w:color w:val="000000" w:themeColor="text1"/>
        </w:rPr>
        <w:t>ptimized</w:t>
      </w:r>
      <w:r w:rsidR="00713D3B">
        <w:rPr>
          <w:rFonts w:cs="Arial"/>
          <w:noProof/>
          <w:color w:val="000000" w:themeColor="text1"/>
        </w:rPr>
        <w:t xml:space="preserve"> </w:t>
      </w:r>
      <w:r w:rsidR="0040185F">
        <w:rPr>
          <w:rFonts w:cs="Arial"/>
          <w:noProof/>
          <w:color w:val="000000" w:themeColor="text1"/>
        </w:rPr>
        <w:t xml:space="preserve">and increased </w:t>
      </w:r>
      <w:r w:rsidR="00713D3B">
        <w:rPr>
          <w:rFonts w:cs="Arial"/>
          <w:noProof/>
          <w:color w:val="000000" w:themeColor="text1"/>
        </w:rPr>
        <w:t xml:space="preserve">the </w:t>
      </w:r>
      <w:r w:rsidR="0099027F">
        <w:rPr>
          <w:rFonts w:cs="Arial"/>
          <w:noProof/>
          <w:color w:val="000000" w:themeColor="text1"/>
        </w:rPr>
        <w:t>SVR</w:t>
      </w:r>
      <w:r w:rsidR="00956A0D">
        <w:rPr>
          <w:rFonts w:cs="Arial"/>
          <w:noProof/>
          <w:color w:val="000000" w:themeColor="text1"/>
        </w:rPr>
        <w:t xml:space="preserve"> </w:t>
      </w:r>
      <w:r w:rsidR="0040185F">
        <w:rPr>
          <w:rFonts w:cs="Arial"/>
          <w:noProof/>
          <w:color w:val="000000" w:themeColor="text1"/>
        </w:rPr>
        <w:t>model</w:t>
      </w:r>
      <w:r w:rsidR="00956A0D">
        <w:rPr>
          <w:rFonts w:cs="Arial"/>
          <w:noProof/>
          <w:color w:val="000000" w:themeColor="text1"/>
        </w:rPr>
        <w:t xml:space="preserve"> score</w:t>
      </w:r>
      <w:r w:rsidR="00713D3B">
        <w:rPr>
          <w:rFonts w:cs="Arial"/>
          <w:noProof/>
          <w:color w:val="000000" w:themeColor="text1"/>
        </w:rPr>
        <w:t xml:space="preserve"> </w:t>
      </w:r>
      <w:r w:rsidR="0040185F">
        <w:rPr>
          <w:rFonts w:cs="Arial"/>
          <w:noProof/>
          <w:color w:val="000000" w:themeColor="text1"/>
        </w:rPr>
        <w:t>by adding ‘holdup’ as an additional feature</w:t>
      </w:r>
      <w:r w:rsidR="002A3A22">
        <w:rPr>
          <w:rFonts w:cs="Arial"/>
          <w:noProof/>
          <w:color w:val="000000" w:themeColor="text1"/>
        </w:rPr>
        <w:t>.</w:t>
      </w:r>
    </w:p>
    <w:p w14:paraId="66FA7D94" w14:textId="77777777" w:rsidR="00E12C42" w:rsidRPr="0087316C" w:rsidRDefault="00E12C42" w:rsidP="00BE640A">
      <w:pPr>
        <w:pStyle w:val="BulletList"/>
        <w:numPr>
          <w:ilvl w:val="0"/>
          <w:numId w:val="0"/>
        </w:numPr>
        <w:ind w:left="504"/>
        <w:sectPr w:rsidR="00E12C42" w:rsidRPr="0087316C" w:rsidSect="002542B2">
          <w:headerReference w:type="even" r:id="rId11"/>
          <w:headerReference w:type="default" r:id="rId12"/>
          <w:footerReference w:type="even" r:id="rId13"/>
          <w:footerReference w:type="default" r:id="rId14"/>
          <w:headerReference w:type="first" r:id="rId15"/>
          <w:footerReference w:type="first" r:id="rId16"/>
          <w:pgSz w:w="12240" w:h="15840" w:code="1"/>
          <w:pgMar w:top="1440" w:right="1008" w:bottom="1440" w:left="1152" w:header="432" w:footer="576" w:gutter="0"/>
          <w:cols w:num="2" w:space="432" w:equalWidth="0">
            <w:col w:w="3312" w:space="432"/>
            <w:col w:w="6336"/>
          </w:cols>
          <w:titlePg/>
          <w:docGrid w:linePitch="360"/>
        </w:sectPr>
      </w:pPr>
    </w:p>
    <w:p w14:paraId="2A13E82E" w14:textId="3CF8B1F3" w:rsidR="005220DD" w:rsidRDefault="005220DD" w:rsidP="005220DD">
      <w:pPr>
        <w:pStyle w:val="Heading4"/>
      </w:pPr>
      <w:r>
        <w:lastRenderedPageBreak/>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981BD2">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0A7A7888" w14:textId="6A3FCAD3" w:rsidR="00DA0B7E" w:rsidRPr="000E18EE" w:rsidRDefault="00DA0B7E" w:rsidP="00EC7DF4">
      <w:pPr>
        <w:pStyle w:val="Heading4"/>
        <w:rPr>
          <w:b w:val="0"/>
        </w:rPr>
      </w:pPr>
      <w:r w:rsidRPr="000E18EE">
        <w:rPr>
          <w:b w:val="0"/>
        </w:rPr>
        <w:t>Flow A</w:t>
      </w:r>
      <w:r w:rsidR="000677A8" w:rsidRPr="000E18EE">
        <w:rPr>
          <w:b w:val="0"/>
        </w:rPr>
        <w:t>ssurance and Process Projects:</w:t>
      </w:r>
    </w:p>
    <w:p w14:paraId="2AA9FB48" w14:textId="36291446" w:rsidR="00EC7DF4" w:rsidRPr="0087316C" w:rsidRDefault="00634D88" w:rsidP="00EC7DF4">
      <w:pPr>
        <w:pStyle w:val="Heading4"/>
      </w:pPr>
      <w:r>
        <w:t>Saudi Aramco</w:t>
      </w:r>
      <w:r w:rsidR="00595FCB">
        <w:t xml:space="preserve"> </w:t>
      </w:r>
      <w:r w:rsidR="00EC7DF4" w:rsidRPr="0087316C">
        <w:t>Jafurah Unconventional Development Projects</w:t>
      </w:r>
    </w:p>
    <w:p w14:paraId="5619B46C" w14:textId="77777777" w:rsidR="00EC7DF4" w:rsidRPr="0087316C" w:rsidRDefault="00EC7DF4" w:rsidP="00EC7DF4">
      <w:pPr>
        <w:pStyle w:val="BodyText"/>
      </w:pPr>
      <w:r w:rsidRPr="0087316C">
        <w:t xml:space="preserve">Headed </w:t>
      </w:r>
      <w:r>
        <w:t xml:space="preserve">a </w:t>
      </w:r>
      <w:r w:rsidRPr="0087316C">
        <w:t xml:space="preserve">thermo-hydraulic analysis for shale development. Built a PID control system in OLGA to simulate well dynamic startup scenarios. Developed an OLGA solution to </w:t>
      </w:r>
      <w:r>
        <w:t>model</w:t>
      </w:r>
      <w:r w:rsidRPr="0087316C">
        <w:t xml:space="preserve"> solar radiation impact on above-ground pipelines. Optimized field layout using </w:t>
      </w:r>
      <w:r>
        <w:t xml:space="preserve">GIS-based </w:t>
      </w:r>
      <w:r w:rsidRPr="0087316C">
        <w:t>PIPESIM</w:t>
      </w:r>
      <w:r>
        <w:t xml:space="preserve"> models and machine learning techniques</w:t>
      </w:r>
      <w:r w:rsidRPr="0087316C">
        <w:t xml:space="preserve">. Upgraded batch simulation by developing a Python tool in PIPESIM. Determined surface pressure for maximizing production </w:t>
      </w:r>
      <w:r>
        <w:t>in late life.</w:t>
      </w:r>
      <w:r w:rsidRPr="0087316C">
        <w:t xml:space="preserve"> </w:t>
      </w:r>
    </w:p>
    <w:p w14:paraId="332B8713" w14:textId="26A5D108" w:rsidR="00EC7DF4" w:rsidRPr="0087316C" w:rsidRDefault="00EC7DF4" w:rsidP="00EC7DF4">
      <w:pPr>
        <w:pStyle w:val="Heading4"/>
      </w:pPr>
      <w:r w:rsidRPr="0087316C">
        <w:t>Shell/Williams Appomattox/Norphlet Gas Gathering Junction Facility Development</w:t>
      </w:r>
    </w:p>
    <w:p w14:paraId="27E9B6B3" w14:textId="77777777" w:rsidR="00EC7DF4" w:rsidRPr="0087316C" w:rsidRDefault="00EC7DF4" w:rsidP="00EC7DF4">
      <w:pPr>
        <w:pStyle w:val="BodyText"/>
      </w:pPr>
      <w:r w:rsidRPr="0087316C">
        <w:t xml:space="preserve">Led a startup and N2 removal analysis in OLGA for </w:t>
      </w:r>
      <w:r>
        <w:t xml:space="preserve">a </w:t>
      </w:r>
      <w:r w:rsidRPr="0087316C">
        <w:t xml:space="preserve">Norphlet deepwater export line. Performed </w:t>
      </w:r>
      <w:r>
        <w:t xml:space="preserve">a </w:t>
      </w:r>
      <w:r w:rsidRPr="0087316C">
        <w:t xml:space="preserve">thermo-hydraulic analysis for </w:t>
      </w:r>
      <w:r>
        <w:t>an</w:t>
      </w:r>
      <w:r w:rsidRPr="0087316C">
        <w:t xml:space="preserve"> Appomattox deepwater tie-back pipeline. Established hydrate, flare, and liquid management philosophies. </w:t>
      </w:r>
    </w:p>
    <w:p w14:paraId="4C12BFDA" w14:textId="491C4EBC" w:rsidR="00EC7DF4" w:rsidRPr="0087316C" w:rsidRDefault="00EC7DF4" w:rsidP="00EC7DF4">
      <w:pPr>
        <w:pStyle w:val="Heading4"/>
      </w:pPr>
      <w:r w:rsidRPr="0087316C">
        <w:t>ConocoPhillips Montney Pipeline Project</w:t>
      </w:r>
    </w:p>
    <w:p w14:paraId="0656EB56" w14:textId="77777777" w:rsidR="00EC7DF4" w:rsidRPr="0087316C" w:rsidRDefault="00EC7DF4" w:rsidP="00EC7DF4">
      <w:pPr>
        <w:pStyle w:val="BodyText"/>
      </w:pPr>
      <w:r w:rsidRPr="0087316C">
        <w:t xml:space="preserve">Re-created well fluid from lab test data in Multiflash. </w:t>
      </w:r>
      <w:r>
        <w:t>Performed</w:t>
      </w:r>
      <w:r w:rsidRPr="0087316C">
        <w:t xml:space="preserve"> sizing and pigging simulations for various GORs in OLGA. Checked hydrate risk, and the adequacy of slugcatchers. Tuned wet crude viscosity against experimental data.</w:t>
      </w:r>
    </w:p>
    <w:p w14:paraId="30DAB265" w14:textId="7DDF0E95" w:rsidR="00BE640A" w:rsidRPr="0087316C" w:rsidRDefault="00BE640A" w:rsidP="002E6604">
      <w:pPr>
        <w:pStyle w:val="Heading4"/>
      </w:pPr>
      <w:r w:rsidRPr="0087316C">
        <w:t xml:space="preserve">ConocoPhillips </w:t>
      </w:r>
      <w:r w:rsidR="005720FE">
        <w:t xml:space="preserve">Permian </w:t>
      </w:r>
      <w:r w:rsidR="00634D88">
        <w:t xml:space="preserve">Basin </w:t>
      </w:r>
      <w:r w:rsidRPr="0087316C">
        <w:t>Delaware Infield Gathering FEL-1 Study</w:t>
      </w:r>
    </w:p>
    <w:p w14:paraId="50FA9C57" w14:textId="519979C2" w:rsidR="00BE640A" w:rsidRPr="0087316C" w:rsidRDefault="00BE640A" w:rsidP="00DF4D70">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r w:rsidR="00DF4D70">
        <w:t>Directed manhour estimates.</w:t>
      </w:r>
      <w:r w:rsidR="00DF4D70" w:rsidRPr="0087316C">
        <w:t xml:space="preserve"> </w:t>
      </w:r>
    </w:p>
    <w:p w14:paraId="1EBA20AF" w14:textId="45A69B67" w:rsidR="00BE640A" w:rsidRPr="0087316C" w:rsidRDefault="00BE640A" w:rsidP="002E6604">
      <w:pPr>
        <w:pStyle w:val="Heading4"/>
      </w:pPr>
      <w:r w:rsidRPr="0087316C">
        <w:t>ConocoPhillips Eagle Ford Shale Multiphase Flowline Analysi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71C0DF59" w:rsidR="00BE640A" w:rsidRPr="0087316C" w:rsidRDefault="00BE640A" w:rsidP="002E6604">
      <w:pPr>
        <w:pStyle w:val="Heading4"/>
      </w:pPr>
      <w:r w:rsidRPr="0087316C">
        <w:t>ExxonMobil Baton Rouge Pipeline Improvements</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6690ABC6" w:rsidR="00BE640A" w:rsidRPr="0087316C" w:rsidRDefault="00BE640A" w:rsidP="002E6604">
      <w:pPr>
        <w:pStyle w:val="Heading4"/>
      </w:pPr>
      <w:r w:rsidRPr="0087316C">
        <w:t>Chevron Bay Area Pipeline Surge Analysi</w:t>
      </w:r>
      <w:r w:rsidR="005720FE">
        <w:t>s</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488349DC" w14:textId="3440B1A7" w:rsidR="00BE640A" w:rsidRPr="0087316C" w:rsidRDefault="00BE640A" w:rsidP="002E6604">
      <w:pPr>
        <w:pStyle w:val="Heading4"/>
      </w:pPr>
      <w:r w:rsidRPr="0087316C">
        <w:t>Woodside Pluto LNG EPC Project</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3E482C02" w14:textId="48D7F1CC" w:rsidR="00BE640A" w:rsidRPr="0087316C" w:rsidRDefault="00BE640A" w:rsidP="002E6604">
      <w:pPr>
        <w:pStyle w:val="Heading4"/>
      </w:pPr>
      <w:r w:rsidRPr="0087316C">
        <w:t>Saudi Aramco Khurais Increment Project</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4B4B3BC0" w14:textId="671AECA2" w:rsidR="00BE640A" w:rsidRPr="0087316C" w:rsidRDefault="00BE640A" w:rsidP="002E6604">
      <w:pPr>
        <w:pStyle w:val="Heading4"/>
      </w:pPr>
      <w:r w:rsidRPr="0087316C">
        <w:t>MEDCO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16AFDC26" w14:textId="09D23F74" w:rsidR="00BE640A" w:rsidRPr="0087316C" w:rsidRDefault="00BE640A" w:rsidP="002E6604">
      <w:pPr>
        <w:pStyle w:val="Heading4"/>
      </w:pPr>
      <w:r w:rsidRPr="0087316C">
        <w:t>ExxonMobil Iraq Export Oil Pipeline Study</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D6237C9" w14:textId="65D9E569" w:rsidR="0008342F" w:rsidRPr="0087316C" w:rsidRDefault="0008342F" w:rsidP="002E6604">
      <w:pPr>
        <w:pStyle w:val="Heading4"/>
      </w:pPr>
      <w:r w:rsidRPr="0087316C">
        <w:lastRenderedPageBreak/>
        <w:t>Zirku Facilities Enhancement Study</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2E6604">
      <w:pPr>
        <w:pStyle w:val="Heading2"/>
      </w:pPr>
      <w:r>
        <w:t>Data Process</w:t>
      </w:r>
      <w:r w:rsidR="00E80329">
        <w:t>ing</w:t>
      </w:r>
      <w:r w:rsidR="0008342F" w:rsidRPr="0087316C">
        <w:t xml:space="preserve"> Engineer, Circor Energy, </w:t>
      </w:r>
      <w:r w:rsidR="0008342F" w:rsidRPr="0087316C">
        <w:tab/>
        <w:t>2008-2011</w:t>
      </w:r>
    </w:p>
    <w:p w14:paraId="27A158B6" w14:textId="0FDF5739"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D0579">
        <w:t>Developed and implemented data process</w:t>
      </w:r>
      <w:r w:rsidR="006A21EE">
        <w:t>ing</w:t>
      </w:r>
      <w:r w:rsidR="006D0579">
        <w:t xml:space="preserve"> workflows. Design</w:t>
      </w:r>
      <w:r w:rsidR="0068221E">
        <w:t>ed</w:t>
      </w:r>
      <w:r w:rsidR="006D0579">
        <w:t xml:space="preserve"> data acquis</w:t>
      </w:r>
      <w:r w:rsidR="001B6E4E">
        <w:t>i</w:t>
      </w:r>
      <w:r w:rsidR="006D0579">
        <w:t>tion, and visualization packages</w:t>
      </w:r>
      <w:r w:rsidRPr="0087316C">
        <w:t>. Developed 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87316C" w:rsidRDefault="0008342F" w:rsidP="0008342F">
      <w:pPr>
        <w:pStyle w:val="ResumeText"/>
        <w:spacing w:before="0" w:after="0"/>
        <w:ind w:left="180"/>
        <w:rPr>
          <w:rFonts w:cs="Arial"/>
          <w:sz w:val="20"/>
        </w:rPr>
      </w:pPr>
      <w:r w:rsidRPr="0087316C">
        <w:rPr>
          <w:rFonts w:cs="Arial"/>
          <w:i/>
          <w:iCs/>
          <w:sz w:val="20"/>
        </w:rPr>
        <w:t>Selected projects</w:t>
      </w:r>
      <w:r w:rsidRPr="0087316C">
        <w:rPr>
          <w:rFonts w:cs="Arial"/>
          <w:sz w:val="20"/>
        </w:rPr>
        <w:t>:</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0162CB5D" w:rsidR="0008342F" w:rsidRPr="0087316C" w:rsidRDefault="0008342F" w:rsidP="0008342F">
      <w:pPr>
        <w:pStyle w:val="BodyText"/>
      </w:pPr>
      <w:r w:rsidRPr="0087316C">
        <w:t xml:space="preserve">The University of Manchester, 2006 to 2008 – </w:t>
      </w:r>
      <w:r w:rsidR="00FE1F24">
        <w:t>Data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63BEF3E4" w14:textId="6BB51B77" w:rsidR="00592745" w:rsidRDefault="00592745" w:rsidP="0008342F">
      <w:pPr>
        <w:pStyle w:val="BodyText"/>
      </w:pPr>
      <w:r>
        <w:t>Post</w:t>
      </w:r>
      <w:r w:rsidR="00EB7DA7">
        <w:t>d</w:t>
      </w:r>
      <w:r>
        <w:t>octor</w:t>
      </w:r>
      <w:r w:rsidR="00EB7DA7">
        <w:t>al Researcher</w:t>
      </w:r>
      <w:r>
        <w:t>, Control Systems Center,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7"/>
      <w:footerReference w:type="first" r:id="rId18"/>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8F7D9" w14:textId="77777777" w:rsidR="00283F95" w:rsidRDefault="00283F95" w:rsidP="007213CA">
      <w:r>
        <w:separator/>
      </w:r>
    </w:p>
    <w:p w14:paraId="47B8F435" w14:textId="77777777" w:rsidR="00283F95" w:rsidRDefault="00283F95" w:rsidP="007213CA"/>
    <w:p w14:paraId="1D7D6DD2" w14:textId="77777777" w:rsidR="00283F95" w:rsidRDefault="00283F95" w:rsidP="007213CA"/>
    <w:p w14:paraId="6FEADF96" w14:textId="77777777" w:rsidR="00283F95" w:rsidRDefault="00283F95" w:rsidP="007213CA"/>
  </w:endnote>
  <w:endnote w:type="continuationSeparator" w:id="0">
    <w:p w14:paraId="6121D39F" w14:textId="77777777" w:rsidR="00283F95" w:rsidRDefault="00283F95" w:rsidP="007213CA">
      <w:r>
        <w:continuationSeparator/>
      </w:r>
    </w:p>
    <w:p w14:paraId="69C05C04" w14:textId="77777777" w:rsidR="00283F95" w:rsidRDefault="00283F95" w:rsidP="007213CA"/>
    <w:p w14:paraId="1396FCD1" w14:textId="77777777" w:rsidR="00283F95" w:rsidRDefault="00283F95" w:rsidP="007213CA"/>
    <w:p w14:paraId="226D9EF7" w14:textId="77777777" w:rsidR="00283F95" w:rsidRDefault="00283F95" w:rsidP="007213CA"/>
  </w:endnote>
  <w:endnote w:type="continuationNotice" w:id="1">
    <w:p w14:paraId="38D69FF5" w14:textId="77777777" w:rsidR="00283F95" w:rsidRDefault="00283F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E025A" w14:textId="77777777" w:rsidR="00B5385E" w:rsidRDefault="00B53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37452979" w:rsidR="00363C17" w:rsidRPr="0063313D" w:rsidRDefault="00B5385E" w:rsidP="00363C17">
          <w:pPr>
            <w:rPr>
              <w:rFonts w:cs="Arial"/>
              <w:sz w:val="18"/>
              <w:szCs w:val="18"/>
            </w:rPr>
          </w:pPr>
          <w:r>
            <w:rPr>
              <w:rFonts w:cs="Arial"/>
              <w:sz w:val="18"/>
              <w:szCs w:val="18"/>
            </w:rPr>
            <w:t>Jan</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7C084090" w:rsidR="00591E0B" w:rsidRPr="0063313D" w:rsidRDefault="00B5385E" w:rsidP="00591E0B">
          <w:pPr>
            <w:rPr>
              <w:rFonts w:cs="Arial"/>
              <w:sz w:val="18"/>
              <w:szCs w:val="18"/>
            </w:rPr>
          </w:pPr>
          <w:r>
            <w:rPr>
              <w:rFonts w:cs="Arial"/>
              <w:sz w:val="18"/>
              <w:szCs w:val="18"/>
            </w:rPr>
            <w:t>Jan</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5C2F628E" w:rsidR="00363C17" w:rsidRPr="0063313D" w:rsidRDefault="00B5385E" w:rsidP="00363C17">
          <w:pPr>
            <w:rPr>
              <w:rFonts w:cs="Arial"/>
              <w:sz w:val="18"/>
              <w:szCs w:val="18"/>
            </w:rPr>
          </w:pPr>
          <w:r>
            <w:rPr>
              <w:rFonts w:cs="Arial"/>
              <w:sz w:val="18"/>
              <w:szCs w:val="18"/>
            </w:rPr>
            <w:t>Jan</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1AED1" w14:textId="77777777" w:rsidR="00283F95" w:rsidRDefault="00283F95" w:rsidP="007213CA">
      <w:r>
        <w:separator/>
      </w:r>
    </w:p>
    <w:p w14:paraId="381C3A21" w14:textId="77777777" w:rsidR="00283F95" w:rsidRDefault="00283F95" w:rsidP="007213CA"/>
    <w:p w14:paraId="2DEED24A" w14:textId="77777777" w:rsidR="00283F95" w:rsidRDefault="00283F95" w:rsidP="007213CA"/>
    <w:p w14:paraId="3E06339B" w14:textId="77777777" w:rsidR="00283F95" w:rsidRDefault="00283F95" w:rsidP="007213CA"/>
  </w:footnote>
  <w:footnote w:type="continuationSeparator" w:id="0">
    <w:p w14:paraId="22F8F184" w14:textId="77777777" w:rsidR="00283F95" w:rsidRDefault="00283F95" w:rsidP="007213CA">
      <w:r>
        <w:continuationSeparator/>
      </w:r>
    </w:p>
    <w:p w14:paraId="435625F3" w14:textId="77777777" w:rsidR="00283F95" w:rsidRDefault="00283F95" w:rsidP="007213CA"/>
    <w:p w14:paraId="5AFAC2AD" w14:textId="77777777" w:rsidR="00283F95" w:rsidRDefault="00283F95" w:rsidP="007213CA"/>
    <w:p w14:paraId="610B5A29" w14:textId="77777777" w:rsidR="00283F95" w:rsidRDefault="00283F95" w:rsidP="007213CA"/>
  </w:footnote>
  <w:footnote w:type="continuationNotice" w:id="1">
    <w:p w14:paraId="7F40E9E2" w14:textId="77777777" w:rsidR="00283F95" w:rsidRDefault="00283F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4A441" w14:textId="77777777" w:rsidR="00B5385E" w:rsidRDefault="00B53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KuBQBTZEhC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757D"/>
    <w:rsid w:val="0006758A"/>
    <w:rsid w:val="000676F7"/>
    <w:rsid w:val="000677A8"/>
    <w:rsid w:val="00075ED1"/>
    <w:rsid w:val="000763EE"/>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2BD3"/>
    <w:rsid w:val="00142D3F"/>
    <w:rsid w:val="00142DE2"/>
    <w:rsid w:val="001431DF"/>
    <w:rsid w:val="001455F1"/>
    <w:rsid w:val="00145A15"/>
    <w:rsid w:val="00145A83"/>
    <w:rsid w:val="001509BA"/>
    <w:rsid w:val="00150F6F"/>
    <w:rsid w:val="00154D97"/>
    <w:rsid w:val="00155677"/>
    <w:rsid w:val="00161EAA"/>
    <w:rsid w:val="00162540"/>
    <w:rsid w:val="00162B5D"/>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30FC"/>
    <w:rsid w:val="00283F95"/>
    <w:rsid w:val="00285257"/>
    <w:rsid w:val="0028748C"/>
    <w:rsid w:val="00290084"/>
    <w:rsid w:val="002920BD"/>
    <w:rsid w:val="00295977"/>
    <w:rsid w:val="0029763B"/>
    <w:rsid w:val="002A070D"/>
    <w:rsid w:val="002A0C84"/>
    <w:rsid w:val="002A3A22"/>
    <w:rsid w:val="002A6A7C"/>
    <w:rsid w:val="002A6E44"/>
    <w:rsid w:val="002B0A23"/>
    <w:rsid w:val="002B1B11"/>
    <w:rsid w:val="002B4006"/>
    <w:rsid w:val="002B572A"/>
    <w:rsid w:val="002B64B4"/>
    <w:rsid w:val="002C1491"/>
    <w:rsid w:val="002C3021"/>
    <w:rsid w:val="002C5195"/>
    <w:rsid w:val="002C5DF6"/>
    <w:rsid w:val="002C7D66"/>
    <w:rsid w:val="002D0CED"/>
    <w:rsid w:val="002D0FAA"/>
    <w:rsid w:val="002D2746"/>
    <w:rsid w:val="002D54FA"/>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C7F"/>
    <w:rsid w:val="005B32CB"/>
    <w:rsid w:val="005B4EAA"/>
    <w:rsid w:val="005B51CC"/>
    <w:rsid w:val="005B76F0"/>
    <w:rsid w:val="005C034E"/>
    <w:rsid w:val="005C0647"/>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3870"/>
    <w:rsid w:val="00645AD2"/>
    <w:rsid w:val="006469D5"/>
    <w:rsid w:val="00652271"/>
    <w:rsid w:val="00652843"/>
    <w:rsid w:val="006541EE"/>
    <w:rsid w:val="0065595A"/>
    <w:rsid w:val="00655FD7"/>
    <w:rsid w:val="00656ACA"/>
    <w:rsid w:val="0065748E"/>
    <w:rsid w:val="006620BC"/>
    <w:rsid w:val="006644CF"/>
    <w:rsid w:val="0067087B"/>
    <w:rsid w:val="0067270B"/>
    <w:rsid w:val="00672D61"/>
    <w:rsid w:val="00673637"/>
    <w:rsid w:val="0068221E"/>
    <w:rsid w:val="006842AC"/>
    <w:rsid w:val="00686FA3"/>
    <w:rsid w:val="00690966"/>
    <w:rsid w:val="00692C7F"/>
    <w:rsid w:val="00692E9F"/>
    <w:rsid w:val="00694EB3"/>
    <w:rsid w:val="006A1E55"/>
    <w:rsid w:val="006A1EE4"/>
    <w:rsid w:val="006A21EE"/>
    <w:rsid w:val="006A32F2"/>
    <w:rsid w:val="006A639E"/>
    <w:rsid w:val="006A79C9"/>
    <w:rsid w:val="006B1189"/>
    <w:rsid w:val="006B172F"/>
    <w:rsid w:val="006B540F"/>
    <w:rsid w:val="006B6527"/>
    <w:rsid w:val="006C17E1"/>
    <w:rsid w:val="006C4643"/>
    <w:rsid w:val="006C7BE6"/>
    <w:rsid w:val="006D0579"/>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3D3B"/>
    <w:rsid w:val="00715177"/>
    <w:rsid w:val="00715EF8"/>
    <w:rsid w:val="00717B4E"/>
    <w:rsid w:val="00721211"/>
    <w:rsid w:val="007213CA"/>
    <w:rsid w:val="007224FB"/>
    <w:rsid w:val="0072262D"/>
    <w:rsid w:val="007258E3"/>
    <w:rsid w:val="0072719A"/>
    <w:rsid w:val="00734648"/>
    <w:rsid w:val="00736E96"/>
    <w:rsid w:val="007424A8"/>
    <w:rsid w:val="00742EA1"/>
    <w:rsid w:val="00744C85"/>
    <w:rsid w:val="00745906"/>
    <w:rsid w:val="00752EFA"/>
    <w:rsid w:val="00754563"/>
    <w:rsid w:val="00755DAA"/>
    <w:rsid w:val="00756C5E"/>
    <w:rsid w:val="00757724"/>
    <w:rsid w:val="00761186"/>
    <w:rsid w:val="00761AB0"/>
    <w:rsid w:val="00764C23"/>
    <w:rsid w:val="0076532D"/>
    <w:rsid w:val="00766EF8"/>
    <w:rsid w:val="00767807"/>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77B2"/>
    <w:rsid w:val="009400B3"/>
    <w:rsid w:val="009408A8"/>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1BD2"/>
    <w:rsid w:val="00984848"/>
    <w:rsid w:val="0099027F"/>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16D"/>
    <w:rsid w:val="00BC2678"/>
    <w:rsid w:val="00BC2CF1"/>
    <w:rsid w:val="00BC4135"/>
    <w:rsid w:val="00BC48FE"/>
    <w:rsid w:val="00BC4A91"/>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07BA"/>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AEC"/>
    <w:rsid w:val="00CE5A21"/>
    <w:rsid w:val="00CE6C7C"/>
    <w:rsid w:val="00CE7383"/>
    <w:rsid w:val="00CF2B2D"/>
    <w:rsid w:val="00CF3C5F"/>
    <w:rsid w:val="00CF3F19"/>
    <w:rsid w:val="00CF4463"/>
    <w:rsid w:val="00CF6AB1"/>
    <w:rsid w:val="00CF7B33"/>
    <w:rsid w:val="00D00F2B"/>
    <w:rsid w:val="00D06BB0"/>
    <w:rsid w:val="00D06D3F"/>
    <w:rsid w:val="00D0788C"/>
    <w:rsid w:val="00D11AE4"/>
    <w:rsid w:val="00D143C1"/>
    <w:rsid w:val="00D16332"/>
    <w:rsid w:val="00D20188"/>
    <w:rsid w:val="00D22E2A"/>
    <w:rsid w:val="00D24DFB"/>
    <w:rsid w:val="00D26242"/>
    <w:rsid w:val="00D323F2"/>
    <w:rsid w:val="00D365CF"/>
    <w:rsid w:val="00D43CE6"/>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634E"/>
    <w:rsid w:val="00D800F4"/>
    <w:rsid w:val="00D80F36"/>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5368"/>
    <w:rsid w:val="00DA5B94"/>
    <w:rsid w:val="00DA7834"/>
    <w:rsid w:val="00DB145B"/>
    <w:rsid w:val="00DB4065"/>
    <w:rsid w:val="00DB56E3"/>
    <w:rsid w:val="00DC3331"/>
    <w:rsid w:val="00DC3EF4"/>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4D70"/>
    <w:rsid w:val="00DF50C6"/>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4.xml><?xml version="1.0" encoding="utf-8"?>
<ds:datastoreItem xmlns:ds="http://schemas.openxmlformats.org/officeDocument/2006/customXml" ds:itemID="{4A097C02-42DF-4E39-A011-A1B0879F7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3</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59</cp:revision>
  <cp:lastPrinted>2020-01-14T13:14:00Z</cp:lastPrinted>
  <dcterms:created xsi:type="dcterms:W3CDTF">2020-01-13T21:00:00Z</dcterms:created>
  <dcterms:modified xsi:type="dcterms:W3CDTF">2020-01-2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